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D68" w:rsidRDefault="00D2372D">
      <w:pPr>
        <w:pStyle w:val="a4"/>
      </w:pPr>
      <w:r>
        <w:t>Review - Week1</w:t>
      </w:r>
    </w:p>
    <w:p w:rsidR="00730D68" w:rsidRDefault="00D2372D">
      <w:pPr>
        <w:pStyle w:val="Author"/>
      </w:pPr>
      <w:r>
        <w:t>learningSpoonsR</w:t>
      </w:r>
    </w:p>
    <w:p w:rsidR="00730D68" w:rsidRDefault="00D2372D">
      <w:pPr>
        <w:pStyle w:val="a6"/>
      </w:pPr>
      <w:r>
        <w:t>2018</w:t>
      </w:r>
      <w:r>
        <w:t>년</w:t>
      </w:r>
      <w:r>
        <w:t xml:space="preserve"> </w:t>
      </w:r>
      <w:r w:rsidR="009F7DC7">
        <w:t>10</w:t>
      </w:r>
      <w:r>
        <w:t>월</w:t>
      </w:r>
      <w:r>
        <w:t xml:space="preserve"> </w:t>
      </w:r>
      <w:r w:rsidR="009F7DC7">
        <w:t>6</w:t>
      </w:r>
      <w:bookmarkStart w:id="0" w:name="_GoBack"/>
      <w:bookmarkEnd w:id="0"/>
      <w:r>
        <w:t>일</w:t>
      </w:r>
    </w:p>
    <w:p w:rsidR="00730D68" w:rsidRDefault="00D2372D">
      <w:pPr>
        <w:pStyle w:val="2"/>
      </w:pPr>
      <w:bookmarkStart w:id="1" w:name="module-1---hello-world"/>
      <w:bookmarkEnd w:id="1"/>
      <w:r>
        <w:t>Module 1 - Hello World</w:t>
      </w:r>
    </w:p>
    <w:p w:rsidR="00730D68" w:rsidRDefault="00D2372D">
      <w:pPr>
        <w:pStyle w:val="FirstParagraph"/>
      </w:pPr>
      <w:r>
        <w:rPr>
          <w:b/>
        </w:rPr>
        <w:t>Problem</w:t>
      </w:r>
      <w:r>
        <w:t xml:space="preserve"> 1.</w:t>
      </w:r>
    </w:p>
    <w:p w:rsidR="00730D68" w:rsidRDefault="00D2372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a</w:t>
      </w:r>
    </w:p>
    <w:p w:rsidR="00730D68" w:rsidRDefault="00D2372D">
      <w:pPr>
        <w:pStyle w:val="SourceCode"/>
      </w:pPr>
      <w:r>
        <w:rPr>
          <w:rStyle w:val="VerbatimChar"/>
        </w:rPr>
        <w:t>## [1] "Hello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2.</w:t>
      </w:r>
    </w:p>
    <w:p w:rsidR="00730D68" w:rsidRDefault="00D2372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"World"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a,b)</w:t>
      </w:r>
    </w:p>
    <w:p w:rsidR="00730D68" w:rsidRDefault="00D2372D">
      <w:pPr>
        <w:pStyle w:val="SourceCode"/>
      </w:pPr>
      <w:r>
        <w:rPr>
          <w:rStyle w:val="VerbatimChar"/>
        </w:rPr>
        <w:t>## [1] "Hello World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3.</w:t>
      </w:r>
    </w:p>
    <w:p w:rsidR="00730D68" w:rsidRDefault="00D2372D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a,b)</w:t>
      </w:r>
    </w:p>
    <w:p w:rsidR="00730D68" w:rsidRDefault="00D2372D">
      <w:pPr>
        <w:pStyle w:val="SourceCode"/>
      </w:pPr>
      <w:r>
        <w:rPr>
          <w:rStyle w:val="VerbatimChar"/>
        </w:rPr>
        <w:t>## [1] "HelloWorld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4.</w:t>
      </w:r>
    </w:p>
    <w:p w:rsidR="00730D68" w:rsidRDefault="00D2372D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a,b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:rsidR="00730D68" w:rsidRDefault="00D2372D">
      <w:pPr>
        <w:pStyle w:val="SourceCode"/>
      </w:pPr>
      <w:r>
        <w:rPr>
          <w:rStyle w:val="VerbatimChar"/>
        </w:rPr>
        <w:t>## [1] "Hello-World"</w:t>
      </w:r>
    </w:p>
    <w:p w:rsidR="00CF521F" w:rsidRPr="00CF521F" w:rsidRDefault="00D2372D" w:rsidP="00CF521F">
      <w:pPr>
        <w:pStyle w:val="FirstParagraph"/>
      </w:pPr>
      <w:r>
        <w:t>ans:</w:t>
      </w:r>
      <w:bookmarkStart w:id="2" w:name="module-2---data-type"/>
      <w:bookmarkEnd w:id="2"/>
    </w:p>
    <w:p w:rsidR="00730D68" w:rsidRDefault="00D2372D">
      <w:pPr>
        <w:pStyle w:val="2"/>
      </w:pPr>
      <w:r>
        <w:lastRenderedPageBreak/>
        <w:t>Module 2 - Data Type</w:t>
      </w:r>
    </w:p>
    <w:p w:rsidR="00730D68" w:rsidRDefault="00D2372D">
      <w:pPr>
        <w:pStyle w:val="FirstParagraph"/>
      </w:pPr>
      <w:r>
        <w:rPr>
          <w:b/>
        </w:rPr>
        <w:t>Problem</w:t>
      </w:r>
      <w:r>
        <w:t xml:space="preserve"> 1.</w:t>
      </w:r>
    </w:p>
    <w:p w:rsidR="00730D68" w:rsidRDefault="00D2372D">
      <w:pPr>
        <w:pStyle w:val="SourceCode"/>
      </w:pPr>
      <w:r>
        <w:rPr>
          <w:rStyle w:val="NormalTok"/>
        </w:rPr>
        <w:t>font &lt;-</w:t>
      </w:r>
      <w:r>
        <w:rPr>
          <w:rStyle w:val="StringTok"/>
        </w:rPr>
        <w:t xml:space="preserve"> "The quick brown fox"</w:t>
      </w:r>
      <w:r>
        <w:br/>
      </w:r>
      <w:r>
        <w:rPr>
          <w:rStyle w:val="KeywordTok"/>
        </w:rPr>
        <w:t>substr</w:t>
      </w:r>
      <w:r>
        <w:rPr>
          <w:rStyle w:val="NormalTok"/>
        </w:rPr>
        <w:t xml:space="preserve">(font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730D68" w:rsidRDefault="00D2372D">
      <w:pPr>
        <w:pStyle w:val="SourceCode"/>
      </w:pPr>
      <w:r>
        <w:rPr>
          <w:rStyle w:val="VerbatimChar"/>
        </w:rPr>
        <w:t>## [1] " qui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2.</w:t>
      </w:r>
    </w:p>
    <w:p w:rsidR="00730D68" w:rsidRDefault="00D2372D">
      <w:pPr>
        <w:pStyle w:val="SourceCode"/>
      </w:pPr>
      <w:r>
        <w:rPr>
          <w:rStyle w:val="KeywordTok"/>
        </w:rPr>
        <w:t>nchar</w:t>
      </w:r>
      <w:r>
        <w:rPr>
          <w:rStyle w:val="NormalTok"/>
        </w:rPr>
        <w:t>(font)</w:t>
      </w:r>
    </w:p>
    <w:p w:rsidR="00730D68" w:rsidRDefault="00D2372D">
      <w:pPr>
        <w:pStyle w:val="SourceCode"/>
      </w:pPr>
      <w:r>
        <w:rPr>
          <w:rStyle w:val="VerbatimChar"/>
        </w:rPr>
        <w:t>## [1] 19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3.</w:t>
      </w:r>
    </w:p>
    <w:p w:rsidR="00730D68" w:rsidRDefault="00D2372D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ui"</w:t>
      </w:r>
      <w:r>
        <w:rPr>
          <w:rStyle w:val="NormalTok"/>
        </w:rPr>
        <w:t>, font)</w:t>
      </w:r>
    </w:p>
    <w:p w:rsidR="00730D68" w:rsidRDefault="00D2372D">
      <w:pPr>
        <w:pStyle w:val="SourceCode"/>
      </w:pPr>
      <w:r>
        <w:rPr>
          <w:rStyle w:val="VerbatimChar"/>
        </w:rPr>
        <w:t>## [1] 1</w:t>
      </w:r>
    </w:p>
    <w:p w:rsidR="00730D68" w:rsidRDefault="00D2372D">
      <w:pPr>
        <w:pStyle w:val="SourceCode"/>
      </w:pPr>
      <w:r>
        <w:rPr>
          <w:rStyle w:val="VerbatimChar"/>
        </w:rPr>
        <w:t>## [1] "ANS: The function grep somehow returns 0 or 1, which is equivalent to TRUE or FALSE!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CF521F" w:rsidRDefault="00CF521F">
      <w:pPr>
        <w:rPr>
          <w:b/>
        </w:rPr>
      </w:pPr>
      <w:r>
        <w:rPr>
          <w:b/>
        </w:rPr>
        <w:br w:type="page"/>
      </w:r>
    </w:p>
    <w:p w:rsidR="00730D68" w:rsidRDefault="00D2372D">
      <w:pPr>
        <w:pStyle w:val="a0"/>
      </w:pPr>
      <w:r>
        <w:rPr>
          <w:b/>
        </w:rPr>
        <w:lastRenderedPageBreak/>
        <w:t>Problem</w:t>
      </w:r>
      <w:r>
        <w:t xml:space="preserve"> 4.</w:t>
      </w:r>
    </w:p>
    <w:p w:rsidR="00730D68" w:rsidRDefault="00D2372D">
      <w:pPr>
        <w:pStyle w:val="SourceCode"/>
      </w:pP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, font)</w:t>
      </w:r>
    </w:p>
    <w:p w:rsidR="00730D68" w:rsidRDefault="00D2372D">
      <w:pPr>
        <w:pStyle w:val="SourceCode"/>
      </w:pPr>
      <w:r>
        <w:rPr>
          <w:rStyle w:val="VerbatimChar"/>
        </w:rPr>
        <w:t>## [1] "The quick white fox"</w:t>
      </w:r>
    </w:p>
    <w:p w:rsidR="00CF521F" w:rsidRDefault="00D2372D" w:rsidP="00CF521F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  <w:rPr>
          <w:lang w:eastAsia="ko-KR"/>
        </w:rPr>
      </w:pPr>
      <w:r>
        <w:rPr>
          <w:b/>
          <w:lang w:eastAsia="ko-KR"/>
        </w:rPr>
        <w:t>Problem</w:t>
      </w:r>
      <w:r>
        <w:rPr>
          <w:lang w:eastAsia="ko-KR"/>
        </w:rPr>
        <w:t xml:space="preserve"> 5.</w:t>
      </w:r>
      <w:r>
        <w:rPr>
          <w:lang w:eastAsia="ko-KR"/>
        </w:rPr>
        <w:br/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명령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장단점이</w:t>
      </w:r>
      <w:r>
        <w:rPr>
          <w:lang w:eastAsia="ko-KR"/>
        </w:rPr>
        <w:t xml:space="preserve"> </w:t>
      </w:r>
      <w:r>
        <w:rPr>
          <w:lang w:eastAsia="ko-KR"/>
        </w:rPr>
        <w:t>있을까요</w:t>
      </w:r>
      <w:r>
        <w:rPr>
          <w:lang w:eastAsia="ko-KR"/>
        </w:rPr>
        <w:t>?</w:t>
      </w:r>
    </w:p>
    <w:p w:rsidR="00730D68" w:rsidRDefault="00D2372D">
      <w:pPr>
        <w:pStyle w:val="SourceCode"/>
      </w:pP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>font)</w:t>
      </w:r>
    </w:p>
    <w:p w:rsidR="00730D68" w:rsidRDefault="00D2372D">
      <w:pPr>
        <w:pStyle w:val="SourceCode"/>
      </w:pPr>
      <w:r>
        <w:rPr>
          <w:rStyle w:val="VerbatimChar"/>
        </w:rPr>
        <w:t>## [1] "The quick white fox"</w:t>
      </w:r>
    </w:p>
    <w:p w:rsidR="00CF521F" w:rsidRPr="00CF521F" w:rsidRDefault="00D2372D" w:rsidP="00CF521F">
      <w:pPr>
        <w:pStyle w:val="FirstParagraph"/>
      </w:pPr>
      <w:r>
        <w:t>ans:</w:t>
      </w:r>
    </w:p>
    <w:p w:rsidR="00730D68" w:rsidRDefault="00D2372D">
      <w:pPr>
        <w:pStyle w:val="SourceCode"/>
      </w:pPr>
      <w:r>
        <w:rPr>
          <w:rStyle w:val="VerbatimChar"/>
        </w:rPr>
        <w:t>## [1] "ANS: This is easier to understand, but a lengthy code. If frequent and obvious, go with the previous way."</w:t>
      </w:r>
    </w:p>
    <w:p w:rsidR="00CF521F" w:rsidRDefault="00CF521F">
      <w:pPr>
        <w:pStyle w:val="FirstParagraph"/>
        <w:rPr>
          <w:b/>
        </w:rPr>
      </w:pPr>
    </w:p>
    <w:p w:rsidR="00730D68" w:rsidRDefault="00D2372D">
      <w:pPr>
        <w:pStyle w:val="FirstParagraph"/>
      </w:pPr>
      <w:r>
        <w:rPr>
          <w:b/>
        </w:rPr>
        <w:t>Problem</w:t>
      </w:r>
      <w:r>
        <w:t xml:space="preserve"> 6.</w:t>
      </w:r>
    </w:p>
    <w:p w:rsidR="00730D68" w:rsidRDefault="00D2372D">
      <w:pPr>
        <w:pStyle w:val="SourceCode"/>
      </w:pPr>
      <w:r>
        <w:rPr>
          <w:rStyle w:val="NormalTok"/>
        </w:rPr>
        <w:t>aprilFool &lt;-</w:t>
      </w:r>
      <w:r>
        <w:rPr>
          <w:rStyle w:val="StringTok"/>
        </w:rPr>
        <w:t xml:space="preserve"> "2018-04-01"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prilFool)</w:t>
      </w:r>
    </w:p>
    <w:p w:rsidR="00730D68" w:rsidRDefault="00D2372D">
      <w:pPr>
        <w:pStyle w:val="SourceCode"/>
      </w:pPr>
      <w:r>
        <w:rPr>
          <w:rStyle w:val="VerbatimChar"/>
        </w:rPr>
        <w:t>## [1] "character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7.</w:t>
      </w:r>
    </w:p>
    <w:p w:rsidR="00730D68" w:rsidRDefault="00D2372D">
      <w:pPr>
        <w:pStyle w:val="SourceCode"/>
      </w:pPr>
      <w:r>
        <w:rPr>
          <w:rStyle w:val="KeywordTok"/>
        </w:rPr>
        <w:t>as.Date</w:t>
      </w:r>
      <w:r>
        <w:rPr>
          <w:rStyle w:val="NormalTok"/>
        </w:rPr>
        <w:t>(aprilFool)</w:t>
      </w:r>
    </w:p>
    <w:p w:rsidR="00730D68" w:rsidRDefault="00D2372D">
      <w:pPr>
        <w:pStyle w:val="SourceCode"/>
      </w:pPr>
      <w:r>
        <w:rPr>
          <w:rStyle w:val="VerbatimChar"/>
        </w:rPr>
        <w:t>## [1] "2018-04-01"</w:t>
      </w:r>
    </w:p>
    <w:p w:rsidR="00730D68" w:rsidRDefault="00D2372D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aprilFool)</w:t>
      </w:r>
    </w:p>
    <w:p w:rsidR="00730D68" w:rsidRDefault="00D2372D">
      <w:pPr>
        <w:pStyle w:val="SourceCode"/>
      </w:pPr>
      <w:r>
        <w:rPr>
          <w:rStyle w:val="VerbatimChar"/>
        </w:rPr>
        <w:t>## [1] "character"</w:t>
      </w:r>
    </w:p>
    <w:p w:rsidR="00730D68" w:rsidRDefault="00D2372D">
      <w:pPr>
        <w:pStyle w:val="SourceCode"/>
      </w:pPr>
      <w:r>
        <w:rPr>
          <w:rStyle w:val="VerbatimChar"/>
        </w:rPr>
        <w:t>## [1] "ANS: Whoops! We have not assign conversion to the variable!"</w:t>
      </w:r>
    </w:p>
    <w:p w:rsidR="00730D68" w:rsidRDefault="00D2372D">
      <w:pPr>
        <w:pStyle w:val="FirstParagraph"/>
      </w:pPr>
      <w:r>
        <w:t>ans:</w:t>
      </w:r>
    </w:p>
    <w:p w:rsidR="00CF521F" w:rsidRDefault="00CF521F">
      <w:pPr>
        <w:pStyle w:val="a0"/>
        <w:rPr>
          <w:b/>
        </w:rPr>
      </w:pPr>
    </w:p>
    <w:p w:rsidR="00CF521F" w:rsidRDefault="00CF521F">
      <w:pPr>
        <w:pStyle w:val="a0"/>
        <w:rPr>
          <w:b/>
        </w:rPr>
      </w:pPr>
    </w:p>
    <w:p w:rsidR="00730D68" w:rsidRDefault="00D2372D">
      <w:pPr>
        <w:pStyle w:val="a0"/>
      </w:pPr>
      <w:r>
        <w:rPr>
          <w:b/>
        </w:rPr>
        <w:lastRenderedPageBreak/>
        <w:t>Problem</w:t>
      </w:r>
      <w:r>
        <w:t xml:space="preserve"> 8.</w:t>
      </w:r>
    </w:p>
    <w:p w:rsidR="00730D68" w:rsidRDefault="00D2372D">
      <w:pPr>
        <w:pStyle w:val="SourceCode"/>
      </w:pPr>
      <w:r>
        <w:rPr>
          <w:rStyle w:val="NormalTok"/>
        </w:rPr>
        <w:t>bool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br/>
      </w:r>
      <w:r>
        <w:rPr>
          <w:rStyle w:val="NormalTok"/>
        </w:rPr>
        <w:t>bool2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e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bool1, bool2)</w:t>
      </w:r>
    </w:p>
    <w:p w:rsidR="00730D68" w:rsidRDefault="00D2372D">
      <w:pPr>
        <w:pStyle w:val="SourceCode"/>
      </w:pPr>
      <w:r>
        <w:rPr>
          <w:rStyle w:val="VerbatimChar"/>
        </w:rPr>
        <w:t>## [1] "FALSE 1"</w:t>
      </w:r>
    </w:p>
    <w:p w:rsidR="00730D68" w:rsidRDefault="00D2372D">
      <w:pPr>
        <w:pStyle w:val="SourceCode"/>
      </w:pPr>
      <w:r>
        <w:rPr>
          <w:rStyle w:val="VerbatimChar"/>
        </w:rPr>
        <w:t>## ANS: paste(bool1, as.character(bool2)) will give "FALSE TRUE".</w:t>
      </w:r>
    </w:p>
    <w:sectPr w:rsidR="00730D6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5032" w:rsidRDefault="00435032">
      <w:pPr>
        <w:spacing w:after="0"/>
      </w:pPr>
      <w:r>
        <w:separator/>
      </w:r>
    </w:p>
  </w:endnote>
  <w:endnote w:type="continuationSeparator" w:id="0">
    <w:p w:rsidR="00435032" w:rsidRDefault="004350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5032" w:rsidRDefault="00435032">
      <w:r>
        <w:separator/>
      </w:r>
    </w:p>
  </w:footnote>
  <w:footnote w:type="continuationSeparator" w:id="0">
    <w:p w:rsidR="00435032" w:rsidRDefault="00435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3DA46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9BD370A"/>
    <w:multiLevelType w:val="multilevel"/>
    <w:tmpl w:val="E39A4F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5032"/>
    <w:rsid w:val="004E29B3"/>
    <w:rsid w:val="00590D07"/>
    <w:rsid w:val="00730D68"/>
    <w:rsid w:val="00784D58"/>
    <w:rsid w:val="008D6863"/>
    <w:rsid w:val="009F7DC7"/>
    <w:rsid w:val="00B86B75"/>
    <w:rsid w:val="00BC48D5"/>
    <w:rsid w:val="00C36279"/>
    <w:rsid w:val="00CF521F"/>
    <w:rsid w:val="00D237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9FE5E7"/>
  <w15:docId w15:val="{E1FA8F64-BF52-478D-B937-BB3EE45E1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CF521F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머리글 Char"/>
    <w:basedOn w:val="a1"/>
    <w:link w:val="ad"/>
    <w:rsid w:val="00CF521F"/>
  </w:style>
  <w:style w:type="paragraph" w:styleId="ae">
    <w:name w:val="footer"/>
    <w:basedOn w:val="a"/>
    <w:link w:val="Char1"/>
    <w:unhideWhenUsed/>
    <w:rsid w:val="00CF521F"/>
    <w:pPr>
      <w:tabs>
        <w:tab w:val="center" w:pos="4680"/>
        <w:tab w:val="right" w:pos="9360"/>
      </w:tabs>
      <w:snapToGrid w:val="0"/>
    </w:pPr>
  </w:style>
  <w:style w:type="character" w:customStyle="1" w:styleId="Char1">
    <w:name w:val="바닥글 Char"/>
    <w:basedOn w:val="a1"/>
    <w:link w:val="ae"/>
    <w:rsid w:val="00CF5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- Week1</dc:title>
  <dc:creator>learningSpoonsR</dc:creator>
  <cp:lastModifiedBy>Min kyu Sim</cp:lastModifiedBy>
  <cp:revision>3</cp:revision>
  <dcterms:created xsi:type="dcterms:W3CDTF">2018-04-15T12:37:00Z</dcterms:created>
  <dcterms:modified xsi:type="dcterms:W3CDTF">2018-10-06T10:11:00Z</dcterms:modified>
</cp:coreProperties>
</file>